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DA609" w14:textId="6E78A3C0" w:rsidR="00E033CF" w:rsidRPr="00A45D2F" w:rsidRDefault="00EC55A4" w:rsidP="00C23B9F">
      <w:pPr>
        <w:rPr>
          <w:rFonts w:ascii="Segoe UI" w:eastAsia="SimSun" w:hAnsi="Segoe UI" w:cs="Segoe UI"/>
          <w:szCs w:val="21"/>
          <w:lang w:eastAsia="zh-CN"/>
        </w:rPr>
      </w:pPr>
      <w:r w:rsidRPr="00A45D2F">
        <w:rPr>
          <w:rFonts w:ascii="Segoe UI" w:eastAsia="SimSun" w:hAnsi="Segoe UI" w:cs="Segoe UI"/>
          <w:bCs/>
          <w:szCs w:val="21"/>
          <w:lang w:eastAsia="zh-CN"/>
        </w:rPr>
        <w:t>Title</w:t>
      </w:r>
    </w:p>
    <w:p w14:paraId="1A378741" w14:textId="77777777" w:rsidR="00E033CF" w:rsidRPr="008570CF" w:rsidRDefault="00E033CF" w:rsidP="00C23B9F">
      <w:pPr>
        <w:rPr>
          <w:rFonts w:ascii="Segoe UI" w:eastAsia="SimSun" w:hAnsi="Segoe UI" w:cs="Segoe UI"/>
          <w:sz w:val="21"/>
          <w:szCs w:val="21"/>
          <w:lang w:eastAsia="zh-CN"/>
        </w:rPr>
      </w:pPr>
    </w:p>
    <w:p w14:paraId="5F4C963D" w14:textId="219026A9" w:rsidR="00E033CF" w:rsidRPr="008570CF" w:rsidRDefault="00EC55A4" w:rsidP="00C23B9F">
      <w:pPr>
        <w:rPr>
          <w:rFonts w:ascii="Segoe UI" w:eastAsia="SimSun" w:hAnsi="Segoe UI" w:cs="Segoe UI"/>
          <w:b/>
          <w:sz w:val="21"/>
          <w:szCs w:val="21"/>
          <w:lang w:eastAsia="zh-CN"/>
        </w:rPr>
      </w:pPr>
      <w:r w:rsidRPr="008570CF">
        <w:rPr>
          <w:rFonts w:ascii="Segoe UI" w:eastAsia="SimSun" w:hAnsi="Segoe UI" w:cs="Segoe UI"/>
          <w:b/>
          <w:sz w:val="21"/>
          <w:szCs w:val="21"/>
          <w:lang w:eastAsia="zh-CN"/>
        </w:rPr>
        <w:t>Name</w:t>
      </w:r>
    </w:p>
    <w:p w14:paraId="182C82E5" w14:textId="5E9DEEC6" w:rsidR="00E033CF" w:rsidRPr="008570CF" w:rsidRDefault="00EC55A4" w:rsidP="00C23B9F">
      <w:pPr>
        <w:rPr>
          <w:rFonts w:ascii="Segoe UI" w:eastAsia="SimSun" w:hAnsi="Segoe UI" w:cs="Segoe UI"/>
          <w:sz w:val="21"/>
          <w:szCs w:val="21"/>
          <w:lang w:eastAsia="zh-CN"/>
        </w:rPr>
      </w:pPr>
      <w:r w:rsidRPr="008570CF">
        <w:rPr>
          <w:rFonts w:ascii="Segoe UI" w:eastAsia="SimSun" w:hAnsi="Segoe UI" w:cs="Segoe UI"/>
          <w:sz w:val="21"/>
          <w:szCs w:val="21"/>
          <w:lang w:eastAsia="zh-CN"/>
        </w:rPr>
        <w:t>Affiliation</w:t>
      </w:r>
    </w:p>
    <w:p w14:paraId="4D9BF6D0" w14:textId="2172216E" w:rsidR="00E033CF" w:rsidRPr="008570CF" w:rsidRDefault="00EC55A4" w:rsidP="00C23B9F">
      <w:pPr>
        <w:rPr>
          <w:rFonts w:ascii="Segoe UI" w:eastAsia="SimSun" w:hAnsi="Segoe UI" w:cs="Segoe UI"/>
          <w:sz w:val="21"/>
          <w:szCs w:val="21"/>
          <w:lang w:eastAsia="zh-CN"/>
        </w:rPr>
      </w:pPr>
      <w:r w:rsidRPr="008570CF">
        <w:rPr>
          <w:rFonts w:ascii="Segoe UI" w:eastAsia="SimSun" w:hAnsi="Segoe UI" w:cs="Segoe UI"/>
          <w:sz w:val="21"/>
          <w:szCs w:val="21"/>
          <w:lang w:eastAsia="zh-CN"/>
        </w:rPr>
        <w:t>Email Contact</w:t>
      </w:r>
      <w:r w:rsidR="002F1E7C">
        <w:rPr>
          <w:rFonts w:ascii="Segoe UI" w:eastAsia="SimSun" w:hAnsi="Segoe UI" w:cs="Segoe UI"/>
          <w:sz w:val="21"/>
          <w:szCs w:val="21"/>
          <w:lang w:eastAsia="zh-CN"/>
        </w:rPr>
        <w:br/>
      </w:r>
      <w:r w:rsidR="002F1E7C">
        <w:rPr>
          <w:rFonts w:ascii="Segoe UI" w:eastAsia="SimSun" w:hAnsi="Segoe UI" w:cs="Segoe UI"/>
          <w:sz w:val="21"/>
          <w:szCs w:val="21"/>
          <w:lang w:eastAsia="zh-CN"/>
        </w:rPr>
        <w:br/>
        <w:t xml:space="preserve">Mode of Participation: In-person via self-funded travel / Remotely via </w:t>
      </w:r>
      <w:proofErr w:type="gramStart"/>
      <w:r w:rsidR="002F1E7C">
        <w:rPr>
          <w:rFonts w:ascii="Segoe UI" w:eastAsia="SimSun" w:hAnsi="Segoe UI" w:cs="Segoe UI"/>
          <w:sz w:val="21"/>
          <w:szCs w:val="21"/>
          <w:lang w:eastAsia="zh-CN"/>
        </w:rPr>
        <w:t xml:space="preserve">Zoom  </w:t>
      </w:r>
      <w:r w:rsidR="002F1E7C" w:rsidRPr="002F1E7C">
        <w:rPr>
          <w:rFonts w:ascii="Segoe UI" w:eastAsia="SimSun" w:hAnsi="Segoe UI" w:cs="Segoe UI"/>
          <w:i/>
          <w:sz w:val="21"/>
          <w:szCs w:val="21"/>
          <w:lang w:eastAsia="zh-CN"/>
        </w:rPr>
        <w:t>(</w:t>
      </w:r>
      <w:proofErr w:type="gramEnd"/>
      <w:r w:rsidR="002F1E7C" w:rsidRPr="002F1E7C">
        <w:rPr>
          <w:rFonts w:ascii="Segoe UI" w:eastAsia="SimSun" w:hAnsi="Segoe UI" w:cs="Segoe UI"/>
          <w:i/>
          <w:sz w:val="21"/>
          <w:szCs w:val="21"/>
          <w:lang w:eastAsia="zh-CN"/>
        </w:rPr>
        <w:t>delete where appropriate)</w:t>
      </w:r>
    </w:p>
    <w:p w14:paraId="24A1364A" w14:textId="77777777" w:rsidR="001B2435" w:rsidRPr="008570CF" w:rsidRDefault="001B2435" w:rsidP="001B2435">
      <w:pPr>
        <w:pBdr>
          <w:bottom w:val="single" w:sz="6" w:space="1" w:color="auto"/>
        </w:pBdr>
        <w:ind w:right="29"/>
        <w:jc w:val="center"/>
        <w:rPr>
          <w:rFonts w:ascii="Segoe UI" w:eastAsia="SimSun" w:hAnsi="Segoe UI" w:cs="Segoe UI"/>
          <w:sz w:val="21"/>
          <w:szCs w:val="21"/>
          <w:lang w:eastAsia="zh-CN"/>
        </w:rPr>
      </w:pPr>
    </w:p>
    <w:p w14:paraId="57AC82A8" w14:textId="77777777" w:rsidR="001B2435" w:rsidRPr="008570CF" w:rsidRDefault="001B2435" w:rsidP="001B2435">
      <w:pPr>
        <w:tabs>
          <w:tab w:val="left" w:pos="1230"/>
        </w:tabs>
        <w:ind w:right="-61"/>
        <w:rPr>
          <w:rFonts w:ascii="Segoe UI" w:eastAsia="SimSun" w:hAnsi="Segoe UI" w:cs="Segoe UI"/>
          <w:sz w:val="21"/>
          <w:szCs w:val="21"/>
          <w:lang w:eastAsia="zh-CN"/>
        </w:rPr>
      </w:pPr>
    </w:p>
    <w:p w14:paraId="18A9A0D3" w14:textId="67FB49D5" w:rsidR="008570CF" w:rsidRPr="00827F01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0"/>
          <w:szCs w:val="21"/>
        </w:rPr>
      </w:pPr>
      <w:r w:rsidRPr="00827F01">
        <w:rPr>
          <w:rFonts w:ascii="Segoe UI" w:hAnsi="Segoe UI" w:cs="Segoe UI"/>
          <w:color w:val="212529"/>
          <w:sz w:val="20"/>
          <w:szCs w:val="21"/>
        </w:rPr>
        <w:t xml:space="preserve">Please send </w:t>
      </w:r>
      <w:r w:rsidR="002F1E7C" w:rsidRPr="00827F01">
        <w:rPr>
          <w:rFonts w:ascii="Segoe UI" w:hAnsi="Segoe UI" w:cs="Segoe UI"/>
          <w:color w:val="212529"/>
          <w:sz w:val="20"/>
          <w:szCs w:val="21"/>
        </w:rPr>
        <w:t>us your abstract and short bio to Sharon at</w:t>
      </w:r>
      <w:r w:rsidRPr="00827F01">
        <w:rPr>
          <w:rFonts w:ascii="Segoe UI" w:hAnsi="Segoe UI" w:cs="Segoe UI"/>
          <w:color w:val="212529"/>
          <w:sz w:val="20"/>
          <w:szCs w:val="21"/>
        </w:rPr>
        <w:t xml:space="preserve"> </w:t>
      </w:r>
      <w:hyperlink r:id="rId8" w:history="1">
        <w:r w:rsidRPr="00784C45">
          <w:rPr>
            <w:rStyle w:val="Hyperlink"/>
            <w:rFonts w:ascii="Segoe UI" w:hAnsi="Segoe UI" w:cs="Segoe UI"/>
            <w:color w:val="0070C0"/>
            <w:sz w:val="20"/>
            <w:szCs w:val="21"/>
          </w:rPr>
          <w:t>arios@nus.edu.sg</w:t>
        </w:r>
      </w:hyperlink>
      <w:r w:rsidRPr="00784C45">
        <w:rPr>
          <w:rFonts w:ascii="Segoe UI" w:hAnsi="Segoe UI" w:cs="Segoe UI"/>
          <w:color w:val="0070C0"/>
          <w:sz w:val="20"/>
          <w:szCs w:val="21"/>
        </w:rPr>
        <w:t xml:space="preserve"> </w:t>
      </w:r>
      <w:r w:rsidRPr="00827F01">
        <w:rPr>
          <w:rFonts w:ascii="Segoe UI" w:hAnsi="Segoe UI" w:cs="Segoe UI"/>
          <w:color w:val="212529"/>
          <w:sz w:val="20"/>
          <w:szCs w:val="21"/>
        </w:rPr>
        <w:t xml:space="preserve">by </w:t>
      </w:r>
      <w:r w:rsidR="00784C45">
        <w:rPr>
          <w:rFonts w:ascii="Segoe UI" w:hAnsi="Segoe UI" w:cs="Segoe UI"/>
          <w:color w:val="212529"/>
          <w:sz w:val="20"/>
          <w:szCs w:val="21"/>
        </w:rPr>
        <w:t>5</w:t>
      </w:r>
      <w:bookmarkStart w:id="0" w:name="_GoBack"/>
      <w:bookmarkEnd w:id="0"/>
      <w:r w:rsidR="002F1E7C" w:rsidRPr="00827F01">
        <w:rPr>
          <w:rFonts w:ascii="Segoe UI" w:hAnsi="Segoe UI" w:cs="Segoe UI"/>
          <w:color w:val="212529"/>
          <w:sz w:val="20"/>
          <w:szCs w:val="21"/>
        </w:rPr>
        <w:t xml:space="preserve"> </w:t>
      </w:r>
      <w:r w:rsidRPr="00827F01">
        <w:rPr>
          <w:rFonts w:ascii="Segoe UI" w:hAnsi="Segoe UI" w:cs="Segoe UI"/>
          <w:color w:val="212529"/>
          <w:sz w:val="20"/>
          <w:szCs w:val="21"/>
        </w:rPr>
        <w:t xml:space="preserve">Oct 2022. </w:t>
      </w:r>
    </w:p>
    <w:p w14:paraId="07DF7F91" w14:textId="77777777" w:rsid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0000EC60" w14:textId="3E8B7A4C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  <w:r w:rsidRPr="008570CF">
        <w:rPr>
          <w:rFonts w:ascii="Segoe UI" w:hAnsi="Segoe UI" w:cs="Segoe UI"/>
          <w:color w:val="212529"/>
          <w:sz w:val="21"/>
          <w:szCs w:val="21"/>
        </w:rPr>
        <w:t>Abstract (250words max)</w:t>
      </w:r>
    </w:p>
    <w:p w14:paraId="2D3FDA83" w14:textId="20520852" w:rsid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0615F4A1" w14:textId="135678DE" w:rsid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77678ED9" w14:textId="5AE00F7E" w:rsid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60BF4DEE" w14:textId="261D98A7" w:rsid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5875F570" w14:textId="77777777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18F569FF" w14:textId="19F02D16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2DFE697A" w14:textId="142147E9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5BD08046" w14:textId="68D5D3F8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6E31C96D" w14:textId="07094FDD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0B498F1B" w14:textId="2003ACAB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4803D5E4" w14:textId="56316764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</w:p>
    <w:p w14:paraId="40583FD2" w14:textId="2B0C5930" w:rsidR="008570CF" w:rsidRPr="008570CF" w:rsidRDefault="008570CF" w:rsidP="008570C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12529"/>
          <w:sz w:val="21"/>
          <w:szCs w:val="21"/>
        </w:rPr>
      </w:pPr>
      <w:r w:rsidRPr="008570CF">
        <w:rPr>
          <w:rFonts w:ascii="Segoe UI" w:hAnsi="Segoe UI" w:cs="Segoe UI"/>
          <w:color w:val="212529"/>
          <w:sz w:val="21"/>
          <w:szCs w:val="21"/>
        </w:rPr>
        <w:t>Short Bio (100-150words)</w:t>
      </w:r>
    </w:p>
    <w:p w14:paraId="19B36F73" w14:textId="1E3D957D" w:rsidR="00697B6F" w:rsidRPr="008028F2" w:rsidRDefault="00697B6F" w:rsidP="008028F2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3C74FF8" w14:textId="77777777" w:rsidR="00F251F9" w:rsidRPr="00C23B9F" w:rsidRDefault="00F251F9" w:rsidP="001702FC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14:paraId="761F6962" w14:textId="77777777" w:rsidR="00AD6B69" w:rsidRDefault="00AD6B69" w:rsidP="00C23B9F">
      <w:pPr>
        <w:jc w:val="both"/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14:paraId="67F4A3F9" w14:textId="59352195" w:rsidR="006B37CA" w:rsidRDefault="006B37CA" w:rsidP="00C23B9F">
      <w:pPr>
        <w:jc w:val="both"/>
        <w:rPr>
          <w:rFonts w:asciiTheme="minorHAnsi" w:hAnsiTheme="minorHAnsi" w:cstheme="minorHAnsi"/>
          <w:sz w:val="22"/>
          <w:szCs w:val="22"/>
          <w:lang w:val="en-AU" w:eastAsia="zh-CN"/>
        </w:rPr>
      </w:pPr>
    </w:p>
    <w:p w14:paraId="66563DB3" w14:textId="77777777" w:rsidR="008570CF" w:rsidRPr="00C23B9F" w:rsidRDefault="008570CF" w:rsidP="00C23B9F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</w:p>
    <w:sectPr w:rsidR="008570CF" w:rsidRPr="00C23B9F" w:rsidSect="00784C45">
      <w:headerReference w:type="even" r:id="rId9"/>
      <w:headerReference w:type="default" r:id="rId10"/>
      <w:footerReference w:type="even" r:id="rId11"/>
      <w:pgSz w:w="11909" w:h="16834" w:code="9"/>
      <w:pgMar w:top="1350" w:right="1008" w:bottom="720" w:left="1008" w:header="432" w:footer="2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D2645" w14:textId="77777777" w:rsidR="00AE7D8C" w:rsidRDefault="00AE7D8C">
      <w:r>
        <w:separator/>
      </w:r>
    </w:p>
  </w:endnote>
  <w:endnote w:type="continuationSeparator" w:id="0">
    <w:p w14:paraId="7F4D32F8" w14:textId="77777777" w:rsidR="00AE7D8C" w:rsidRDefault="00AE7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583CD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3DFB62" w14:textId="77777777"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0008E" w14:textId="77777777" w:rsidR="00AE7D8C" w:rsidRDefault="00AE7D8C">
      <w:r>
        <w:separator/>
      </w:r>
    </w:p>
  </w:footnote>
  <w:footnote w:type="continuationSeparator" w:id="0">
    <w:p w14:paraId="05A9E71E" w14:textId="77777777" w:rsidR="00AE7D8C" w:rsidRDefault="00AE7D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BA22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315CD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D9E1C" w14:textId="36A2698B" w:rsidR="00442591" w:rsidRPr="00C23B9F" w:rsidRDefault="00EC55A4" w:rsidP="00C23B9F">
    <w:pPr>
      <w:jc w:val="center"/>
      <w:rPr>
        <w:rFonts w:asciiTheme="minorHAnsi" w:hAnsiTheme="minorHAnsi" w:cstheme="minorHAnsi"/>
        <w:color w:val="595959"/>
        <w:sz w:val="20"/>
        <w:szCs w:val="20"/>
      </w:rPr>
    </w:pPr>
    <w:bookmarkStart w:id="1" w:name="OLE_LINK3"/>
    <w:bookmarkStart w:id="2" w:name="OLE_LINK4"/>
    <w:r w:rsidRPr="00EC55A4">
      <w:rPr>
        <w:rFonts w:asciiTheme="minorHAnsi" w:hAnsiTheme="minorHAnsi" w:cstheme="minorHAnsi"/>
        <w:bCs/>
        <w:sz w:val="22"/>
      </w:rPr>
      <w:t>GRAPHIC NARRATIVES: THINKING THROUGH VISUAL RESEARCH</w:t>
    </w:r>
    <w:r>
      <w:rPr>
        <w:b/>
        <w:bCs/>
      </w:rPr>
      <w:br/>
    </w:r>
    <w:r>
      <w:rPr>
        <w:rFonts w:asciiTheme="minorHAnsi" w:hAnsiTheme="minorHAnsi" w:cstheme="minorHAnsi"/>
        <w:color w:val="595959"/>
        <w:sz w:val="20"/>
        <w:szCs w:val="20"/>
      </w:rPr>
      <w:t>17-18 January 2023</w:t>
    </w:r>
    <w:r w:rsidR="00442591" w:rsidRPr="00C23B9F">
      <w:rPr>
        <w:rFonts w:asciiTheme="minorHAnsi" w:hAnsiTheme="minorHAnsi" w:cstheme="minorHAnsi"/>
        <w:color w:val="595959"/>
        <w:sz w:val="20"/>
        <w:szCs w:val="20"/>
      </w:rPr>
      <w:t xml:space="preserve"> | National University of Singapore</w:t>
    </w:r>
    <w:bookmarkEnd w:id="1"/>
    <w:bookmarkEnd w:id="2"/>
  </w:p>
  <w:p w14:paraId="69B744FA" w14:textId="77777777" w:rsidR="005F47B2" w:rsidRPr="00113573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14"/>
        <w:szCs w:val="22"/>
      </w:rPr>
    </w:pPr>
  </w:p>
  <w:p w14:paraId="36DE1C7D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F194D"/>
    <w:rsid w:val="00106667"/>
    <w:rsid w:val="001078DF"/>
    <w:rsid w:val="00113573"/>
    <w:rsid w:val="00120C41"/>
    <w:rsid w:val="00120D65"/>
    <w:rsid w:val="001451C8"/>
    <w:rsid w:val="001536E9"/>
    <w:rsid w:val="00157ECA"/>
    <w:rsid w:val="001702FC"/>
    <w:rsid w:val="00172FC5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2F1E7C"/>
    <w:rsid w:val="003224B8"/>
    <w:rsid w:val="00340108"/>
    <w:rsid w:val="00344459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D4ABE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06CD1"/>
    <w:rsid w:val="00717A2F"/>
    <w:rsid w:val="0077334F"/>
    <w:rsid w:val="007847ED"/>
    <w:rsid w:val="00784C45"/>
    <w:rsid w:val="00784F39"/>
    <w:rsid w:val="007A0664"/>
    <w:rsid w:val="007A679E"/>
    <w:rsid w:val="008028F2"/>
    <w:rsid w:val="00805200"/>
    <w:rsid w:val="00825C5C"/>
    <w:rsid w:val="00827F01"/>
    <w:rsid w:val="008570CF"/>
    <w:rsid w:val="0086614F"/>
    <w:rsid w:val="008722A0"/>
    <w:rsid w:val="008909D6"/>
    <w:rsid w:val="008B20AE"/>
    <w:rsid w:val="008B3C66"/>
    <w:rsid w:val="008D5CDE"/>
    <w:rsid w:val="008E2679"/>
    <w:rsid w:val="008E4245"/>
    <w:rsid w:val="00912C17"/>
    <w:rsid w:val="009142F0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45D2F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34B7"/>
    <w:rsid w:val="00AB488B"/>
    <w:rsid w:val="00AC2028"/>
    <w:rsid w:val="00AC6621"/>
    <w:rsid w:val="00AD6B69"/>
    <w:rsid w:val="00AE7D8C"/>
    <w:rsid w:val="00B108FD"/>
    <w:rsid w:val="00B11FD8"/>
    <w:rsid w:val="00B3555E"/>
    <w:rsid w:val="00B62C66"/>
    <w:rsid w:val="00B70943"/>
    <w:rsid w:val="00BA06FC"/>
    <w:rsid w:val="00BC42F3"/>
    <w:rsid w:val="00C03118"/>
    <w:rsid w:val="00C23B9F"/>
    <w:rsid w:val="00C30CB5"/>
    <w:rsid w:val="00C341E3"/>
    <w:rsid w:val="00C40115"/>
    <w:rsid w:val="00C63D5C"/>
    <w:rsid w:val="00C71A6E"/>
    <w:rsid w:val="00C75079"/>
    <w:rsid w:val="00C8767D"/>
    <w:rsid w:val="00C971DF"/>
    <w:rsid w:val="00CA70E7"/>
    <w:rsid w:val="00CB7250"/>
    <w:rsid w:val="00CC5FEB"/>
    <w:rsid w:val="00CD44B7"/>
    <w:rsid w:val="00CF0A11"/>
    <w:rsid w:val="00D10022"/>
    <w:rsid w:val="00D12357"/>
    <w:rsid w:val="00D17E2C"/>
    <w:rsid w:val="00D43464"/>
    <w:rsid w:val="00D47F72"/>
    <w:rsid w:val="00D70D81"/>
    <w:rsid w:val="00D75A9E"/>
    <w:rsid w:val="00DA1DEA"/>
    <w:rsid w:val="00DB79E5"/>
    <w:rsid w:val="00DE24F2"/>
    <w:rsid w:val="00DE3DA4"/>
    <w:rsid w:val="00DF7FA2"/>
    <w:rsid w:val="00E00411"/>
    <w:rsid w:val="00E033CF"/>
    <w:rsid w:val="00E055F9"/>
    <w:rsid w:val="00E570A4"/>
    <w:rsid w:val="00E62307"/>
    <w:rsid w:val="00E756E0"/>
    <w:rsid w:val="00E76CE2"/>
    <w:rsid w:val="00E83E4B"/>
    <w:rsid w:val="00EA0BC0"/>
    <w:rsid w:val="00EA317F"/>
    <w:rsid w:val="00EC55A4"/>
    <w:rsid w:val="00EC6D17"/>
    <w:rsid w:val="00EE2C02"/>
    <w:rsid w:val="00EE3422"/>
    <w:rsid w:val="00EF5405"/>
    <w:rsid w:val="00EF66B8"/>
    <w:rsid w:val="00F207A6"/>
    <w:rsid w:val="00F251F9"/>
    <w:rsid w:val="00F47C33"/>
    <w:rsid w:val="00F6256B"/>
    <w:rsid w:val="00F67F4C"/>
    <w:rsid w:val="00F86264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13B210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2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os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38E0A-CA67-4DE6-A8BB-334AB03A0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339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os@nus.edu.sg</dc:creator>
  <cp:keywords/>
  <cp:lastModifiedBy>Sharon Ong</cp:lastModifiedBy>
  <cp:revision>18</cp:revision>
  <cp:lastPrinted>2009-11-11T09:08:00Z</cp:lastPrinted>
  <dcterms:created xsi:type="dcterms:W3CDTF">2021-03-16T09:29:00Z</dcterms:created>
  <dcterms:modified xsi:type="dcterms:W3CDTF">2022-09-05T01:49:00Z</dcterms:modified>
</cp:coreProperties>
</file>